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7C17C" w14:textId="77777777" w:rsidR="00BA74A3" w:rsidRDefault="00BA74A3" w:rsidP="00F4543E">
      <w:pPr>
        <w:tabs>
          <w:tab w:val="left" w:pos="4680"/>
        </w:tabs>
        <w:rPr>
          <w:noProof/>
        </w:rPr>
      </w:pPr>
    </w:p>
    <w:p w14:paraId="7A9D8667" w14:textId="77777777" w:rsidR="00BA74A3" w:rsidRDefault="00BA74A3" w:rsidP="00F4543E">
      <w:pPr>
        <w:tabs>
          <w:tab w:val="left" w:pos="4680"/>
        </w:tabs>
        <w:rPr>
          <w:noProof/>
        </w:rPr>
      </w:pPr>
    </w:p>
    <w:p w14:paraId="6A1F8B07" w14:textId="5FE04233" w:rsidR="00A4280A" w:rsidRDefault="00C0156A" w:rsidP="00F4543E">
      <w:pPr>
        <w:tabs>
          <w:tab w:val="left" w:pos="4680"/>
        </w:tabs>
      </w:pPr>
      <w:r w:rsidRPr="00C0156A">
        <w:rPr>
          <w:noProof/>
        </w:rPr>
        <w:t>April</w:t>
      </w:r>
      <w:r w:rsidR="00BC3E30">
        <w:t xml:space="preserve"> 20</w:t>
      </w:r>
      <w:r w:rsidR="00A67BE6">
        <w:t>2</w:t>
      </w:r>
      <w:r w:rsidR="003A79E5">
        <w:t>3</w:t>
      </w:r>
    </w:p>
    <w:p w14:paraId="5725824E" w14:textId="77777777" w:rsidR="00A4280A" w:rsidRDefault="00A4280A" w:rsidP="00F4543E">
      <w:pPr>
        <w:tabs>
          <w:tab w:val="left" w:pos="4680"/>
        </w:tabs>
      </w:pPr>
    </w:p>
    <w:p w14:paraId="5504C05A" w14:textId="77777777" w:rsidR="00F4543E" w:rsidRPr="00F4543E" w:rsidRDefault="00F4543E" w:rsidP="00F4543E">
      <w:pPr>
        <w:tabs>
          <w:tab w:val="left" w:pos="4680"/>
        </w:tabs>
      </w:pPr>
      <w:r w:rsidRPr="00F4543E">
        <w:t xml:space="preserve">My </w:t>
      </w:r>
      <w:r>
        <w:t>Dear Friends in Christ,</w:t>
      </w:r>
    </w:p>
    <w:p w14:paraId="32542A9E" w14:textId="77777777" w:rsidR="00F4543E" w:rsidRPr="00F4543E" w:rsidRDefault="00F4543E" w:rsidP="00F4543E">
      <w:pPr>
        <w:tabs>
          <w:tab w:val="left" w:pos="4680"/>
        </w:tabs>
      </w:pPr>
    </w:p>
    <w:p w14:paraId="6EFE104F" w14:textId="14A681F3" w:rsidR="00BA74A3" w:rsidRDefault="00930522" w:rsidP="00BA74A3">
      <w:pPr>
        <w:tabs>
          <w:tab w:val="left" w:pos="4680"/>
        </w:tabs>
      </w:pPr>
      <w:r>
        <w:t>M</w:t>
      </w:r>
      <w:r w:rsidRPr="00930522">
        <w:t xml:space="preserve">ission </w:t>
      </w:r>
      <w:r>
        <w:t>D</w:t>
      </w:r>
      <w:r w:rsidRPr="00930522">
        <w:t xml:space="preserve">ioceses are found in every region across the United States and its territories. Often their small Catholic populations are distributed across a large geographical area and have few priests to serve them. The Diocese of </w:t>
      </w:r>
      <w:r>
        <w:t>Superior</w:t>
      </w:r>
      <w:r w:rsidRPr="00930522">
        <w:t xml:space="preserve">, </w:t>
      </w:r>
      <w:r>
        <w:t>here in northern Wisconsin</w:t>
      </w:r>
      <w:r w:rsidRPr="00930522">
        <w:t xml:space="preserve">, fits that mold. </w:t>
      </w:r>
      <w:r w:rsidR="00BA74A3">
        <w:t xml:space="preserve">Many do not realize that the Diocese of Superior is considered a Catholic Home Mission Diocese.  </w:t>
      </w:r>
      <w:r>
        <w:t>M</w:t>
      </w:r>
      <w:r w:rsidR="00BA74A3">
        <w:t xml:space="preserve">ission </w:t>
      </w:r>
      <w:r w:rsidR="003A79E5">
        <w:t>D</w:t>
      </w:r>
      <w:r w:rsidR="00BA74A3">
        <w:t xml:space="preserve">ioceses cannot provide basic pastoral services without outside help. Basic pastoral services include Mass, the sacraments, religious education, and ministry training for priests, deacons, religious sisters, and laypeople. </w:t>
      </w:r>
    </w:p>
    <w:p w14:paraId="45B1D23A" w14:textId="77777777" w:rsidR="00BA74A3" w:rsidRDefault="00BA74A3" w:rsidP="00BA74A3">
      <w:pPr>
        <w:tabs>
          <w:tab w:val="left" w:pos="4680"/>
        </w:tabs>
      </w:pPr>
    </w:p>
    <w:p w14:paraId="5999A18B" w14:textId="44A5DD77" w:rsidR="00A67BE6" w:rsidRDefault="00BA74A3" w:rsidP="00BA74A3">
      <w:pPr>
        <w:tabs>
          <w:tab w:val="left" w:pos="4680"/>
        </w:tabs>
      </w:pPr>
      <w:r>
        <w:t xml:space="preserve">The </w:t>
      </w:r>
      <w:r w:rsidR="00252BD0" w:rsidRPr="00252BD0">
        <w:t xml:space="preserve">Catholic Home Missions </w:t>
      </w:r>
      <w:r>
        <w:t xml:space="preserve">Collection which takes place on the weekend of April </w:t>
      </w:r>
      <w:r w:rsidR="00930522">
        <w:t>30</w:t>
      </w:r>
      <w:r>
        <w:t>, 202</w:t>
      </w:r>
      <w:r w:rsidR="00930522">
        <w:t>3</w:t>
      </w:r>
      <w:r>
        <w:t xml:space="preserve">, provides </w:t>
      </w:r>
      <w:r w:rsidR="00252BD0" w:rsidRPr="00252BD0">
        <w:t>financial support to missionary activities that strengthen the Catholic Church in the United States</w:t>
      </w:r>
      <w:r w:rsidR="00252BD0">
        <w:t xml:space="preserve"> </w:t>
      </w:r>
      <w:r>
        <w:t xml:space="preserve">and here in northern Wisconsin.  </w:t>
      </w:r>
    </w:p>
    <w:p w14:paraId="4268D9D6" w14:textId="77777777" w:rsidR="00B06A6C" w:rsidRDefault="00B06A6C" w:rsidP="00D723CB">
      <w:pPr>
        <w:tabs>
          <w:tab w:val="left" w:pos="4680"/>
        </w:tabs>
      </w:pPr>
    </w:p>
    <w:p w14:paraId="1AED78D7" w14:textId="47C9827D" w:rsidR="00D723CB" w:rsidRDefault="00C0156A" w:rsidP="00D723CB">
      <w:pPr>
        <w:tabs>
          <w:tab w:val="left" w:pos="4680"/>
        </w:tabs>
      </w:pPr>
      <w:r w:rsidRPr="00C0156A">
        <w:t>I ask that you prayerful</w:t>
      </w:r>
      <w:r w:rsidR="00D723CB">
        <w:t>ly consider participating in th</w:t>
      </w:r>
      <w:r w:rsidR="00BC3E30">
        <w:t>e C</w:t>
      </w:r>
      <w:r w:rsidR="003A79E5">
        <w:t xml:space="preserve">atholic Home Missions Collection </w:t>
      </w:r>
      <w:r w:rsidR="00A67BE6">
        <w:t xml:space="preserve">by mailing </w:t>
      </w:r>
      <w:r w:rsidR="00B06A6C">
        <w:t xml:space="preserve">your designated donation envelope provided by your parish to your parish office or give </w:t>
      </w:r>
      <w:r w:rsidR="00252BD0">
        <w:t xml:space="preserve">it </w:t>
      </w:r>
      <w:r w:rsidR="00B06A6C">
        <w:t>through your parish online portal if it’s an option.  T</w:t>
      </w:r>
      <w:r w:rsidRPr="00C0156A">
        <w:t>hrough your generosity</w:t>
      </w:r>
      <w:r w:rsidR="00B06A6C">
        <w:t>,</w:t>
      </w:r>
      <w:r w:rsidRPr="00C0156A">
        <w:t xml:space="preserve"> many churches </w:t>
      </w:r>
      <w:r w:rsidR="00B06A6C">
        <w:t>over the years have been</w:t>
      </w:r>
      <w:r w:rsidR="003A79E5">
        <w:t xml:space="preserve"> able to remain vibrant</w:t>
      </w:r>
      <w:r w:rsidRPr="00C0156A">
        <w:t>.</w:t>
      </w:r>
      <w:r w:rsidR="00D723CB" w:rsidRPr="00D723CB">
        <w:t xml:space="preserve"> </w:t>
      </w:r>
    </w:p>
    <w:p w14:paraId="234194E4" w14:textId="77777777" w:rsidR="00D723CB" w:rsidRDefault="00D723CB" w:rsidP="00F4543E">
      <w:pPr>
        <w:tabs>
          <w:tab w:val="left" w:pos="4680"/>
        </w:tabs>
      </w:pPr>
    </w:p>
    <w:p w14:paraId="36337135" w14:textId="7A51842A" w:rsidR="00F4543E" w:rsidRDefault="00D723CB" w:rsidP="00F4543E">
      <w:pPr>
        <w:tabs>
          <w:tab w:val="left" w:pos="4680"/>
        </w:tabs>
      </w:pPr>
      <w:r w:rsidRPr="00D723CB">
        <w:t xml:space="preserve">This past year, thanks to our generous collection response, the United States Bishops’ </w:t>
      </w:r>
      <w:bookmarkStart w:id="0" w:name="_Hlk67563779"/>
      <w:r w:rsidRPr="00D723CB">
        <w:t>Committee on the Home Missions awarded the Diocese of Superior</w:t>
      </w:r>
      <w:r w:rsidR="004E78CB">
        <w:t xml:space="preserve"> </w:t>
      </w:r>
      <w:r w:rsidR="003C1571">
        <w:t>$94,000</w:t>
      </w:r>
      <w:r w:rsidR="004E78CB">
        <w:t xml:space="preserve"> </w:t>
      </w:r>
      <w:r w:rsidRPr="00D723CB">
        <w:t xml:space="preserve">for Lay Formation and Leadership Development, Seminary Education support, Priestly Education, Diaconate </w:t>
      </w:r>
      <w:proofErr w:type="gramStart"/>
      <w:r w:rsidRPr="00D723CB">
        <w:t>Formation</w:t>
      </w:r>
      <w:bookmarkEnd w:id="0"/>
      <w:proofErr w:type="gramEnd"/>
      <w:r w:rsidR="004E78CB">
        <w:t xml:space="preserve"> and the Eucharistic Revival</w:t>
      </w:r>
      <w:r w:rsidRPr="00D723CB">
        <w:t>.  With your support, the C</w:t>
      </w:r>
      <w:r w:rsidR="003A79E5">
        <w:t xml:space="preserve">atholic Home Missions Collection </w:t>
      </w:r>
      <w:r w:rsidRPr="00D723CB">
        <w:t>can continue to provide essential pastoral outreach here in our Dioces</w:t>
      </w:r>
      <w:r w:rsidR="00513A1D">
        <w:t>an parishes</w:t>
      </w:r>
      <w:r w:rsidR="00B06A6C">
        <w:t xml:space="preserve">. </w:t>
      </w:r>
    </w:p>
    <w:p w14:paraId="6E8ABF84" w14:textId="77777777" w:rsidR="0064335C" w:rsidRDefault="0064335C" w:rsidP="00F4543E">
      <w:pPr>
        <w:tabs>
          <w:tab w:val="left" w:pos="4680"/>
        </w:tabs>
      </w:pPr>
    </w:p>
    <w:p w14:paraId="7BEF2C2C" w14:textId="4B055822" w:rsidR="00B06A6C" w:rsidRDefault="00C0156A" w:rsidP="00F4543E">
      <w:pPr>
        <w:tabs>
          <w:tab w:val="left" w:pos="4680"/>
        </w:tabs>
      </w:pPr>
      <w:r w:rsidRPr="00C0156A">
        <w:t>Please prayerfully co</w:t>
      </w:r>
      <w:r w:rsidR="00A06AB1">
        <w:t xml:space="preserve">nsider how you can </w:t>
      </w:r>
      <w:r w:rsidR="00B06A6C">
        <w:t xml:space="preserve">continue to </w:t>
      </w:r>
      <w:r w:rsidR="00A06AB1">
        <w:t xml:space="preserve">support </w:t>
      </w:r>
      <w:r w:rsidR="00B06A6C">
        <w:t xml:space="preserve">your parish and </w:t>
      </w:r>
      <w:r w:rsidR="00A06AB1">
        <w:t xml:space="preserve">the </w:t>
      </w:r>
      <w:r w:rsidR="00B06A6C">
        <w:t>C</w:t>
      </w:r>
      <w:r w:rsidR="003A79E5">
        <w:t xml:space="preserve">atholic Home Missions Collection </w:t>
      </w:r>
      <w:r w:rsidRPr="00C0156A">
        <w:t xml:space="preserve">this year. </w:t>
      </w:r>
    </w:p>
    <w:p w14:paraId="11BF9353" w14:textId="77777777" w:rsidR="00B06A6C" w:rsidRDefault="00B06A6C" w:rsidP="00F4543E">
      <w:pPr>
        <w:tabs>
          <w:tab w:val="left" w:pos="4680"/>
        </w:tabs>
      </w:pPr>
    </w:p>
    <w:p w14:paraId="5BE20CCF" w14:textId="3B910FAF" w:rsidR="00F4543E" w:rsidRDefault="00F4543E" w:rsidP="00F4543E">
      <w:pPr>
        <w:tabs>
          <w:tab w:val="left" w:pos="4680"/>
        </w:tabs>
      </w:pPr>
      <w:r w:rsidRPr="00F4543E">
        <w:t>Thank you</w:t>
      </w:r>
      <w:r w:rsidR="00B06A6C">
        <w:t xml:space="preserve">, and </w:t>
      </w:r>
      <w:r w:rsidR="00BA74A3">
        <w:t xml:space="preserve">may </w:t>
      </w:r>
      <w:r w:rsidRPr="00F4543E">
        <w:t>God bless you</w:t>
      </w:r>
      <w:r w:rsidR="00B06A6C">
        <w:t xml:space="preserve"> and your family. </w:t>
      </w:r>
    </w:p>
    <w:p w14:paraId="0A1243BC" w14:textId="77777777" w:rsidR="00F4543E" w:rsidRPr="00F4543E" w:rsidRDefault="00F4543E" w:rsidP="00F4543E">
      <w:pPr>
        <w:tabs>
          <w:tab w:val="left" w:pos="4680"/>
        </w:tabs>
      </w:pPr>
    </w:p>
    <w:p w14:paraId="79BD314D" w14:textId="77777777" w:rsidR="004A6D6C" w:rsidRDefault="00F4543E" w:rsidP="00F4543E">
      <w:pPr>
        <w:tabs>
          <w:tab w:val="left" w:pos="4680"/>
        </w:tabs>
      </w:pPr>
      <w:r w:rsidRPr="00F4543E">
        <w:t>Sincerely yours in Christ,</w:t>
      </w:r>
    </w:p>
    <w:p w14:paraId="6A19450A" w14:textId="77777777" w:rsidR="005D6B82" w:rsidRDefault="005D6B82" w:rsidP="00F4543E">
      <w:pPr>
        <w:tabs>
          <w:tab w:val="left" w:pos="4680"/>
        </w:tabs>
      </w:pPr>
    </w:p>
    <w:p w14:paraId="667A8A64" w14:textId="77777777" w:rsidR="005D6B82" w:rsidRDefault="005D6B82" w:rsidP="00F4543E">
      <w:pPr>
        <w:tabs>
          <w:tab w:val="left" w:pos="4680"/>
        </w:tabs>
      </w:pPr>
    </w:p>
    <w:p w14:paraId="061BFE8A" w14:textId="77777777" w:rsidR="005D6B82" w:rsidRDefault="005D6B82" w:rsidP="00F4543E">
      <w:pPr>
        <w:tabs>
          <w:tab w:val="left" w:pos="4680"/>
        </w:tabs>
      </w:pPr>
      <w:r>
        <w:t>Most Rev. James P. Powers</w:t>
      </w:r>
    </w:p>
    <w:p w14:paraId="7B00B04C" w14:textId="77777777" w:rsidR="005D6B82" w:rsidRPr="00F4543E" w:rsidRDefault="005D6B82" w:rsidP="00F4543E">
      <w:pPr>
        <w:tabs>
          <w:tab w:val="left" w:pos="4680"/>
        </w:tabs>
      </w:pPr>
      <w:r>
        <w:t>Bishop of Superior</w:t>
      </w:r>
    </w:p>
    <w:sectPr w:rsidR="005D6B82" w:rsidRPr="00F4543E" w:rsidSect="00FD77EE">
      <w:headerReference w:type="first" r:id="rId6"/>
      <w:footerReference w:type="first" r:id="rId7"/>
      <w:pgSz w:w="12240" w:h="15840" w:code="1"/>
      <w:pgMar w:top="1440" w:right="1440" w:bottom="1440" w:left="1440" w:header="648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386D4" w14:textId="77777777" w:rsidR="00B03C7B" w:rsidRDefault="00B03C7B">
      <w:r>
        <w:separator/>
      </w:r>
    </w:p>
  </w:endnote>
  <w:endnote w:type="continuationSeparator" w:id="0">
    <w:p w14:paraId="7D0488CC" w14:textId="77777777" w:rsidR="00B03C7B" w:rsidRDefault="00B03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CCFC" w14:textId="77777777" w:rsidR="00793702" w:rsidRDefault="00793702" w:rsidP="00744E76">
    <w:pPr>
      <w:jc w:val="center"/>
      <w:rPr>
        <w:smallCaps/>
        <w:color w:val="000000"/>
        <w:sz w:val="20"/>
      </w:rPr>
    </w:pPr>
  </w:p>
  <w:p w14:paraId="5B3AB94F" w14:textId="77777777" w:rsidR="00DE52CF" w:rsidRPr="000A6D87" w:rsidRDefault="00DE52CF" w:rsidP="00DE52CF">
    <w:pPr>
      <w:jc w:val="center"/>
      <w:rPr>
        <w:smallCaps/>
        <w:sz w:val="22"/>
        <w:szCs w:val="22"/>
      </w:rPr>
    </w:pPr>
    <w:r w:rsidRPr="000A6D87">
      <w:rPr>
        <w:smallCaps/>
        <w:sz w:val="22"/>
        <w:szCs w:val="22"/>
      </w:rPr>
      <w:t xml:space="preserve">1201 Hughitt Avenue, P.O. </w:t>
    </w:r>
    <w:smartTag w:uri="urn:schemas-microsoft-com:office:smarttags" w:element="address">
      <w:smartTag w:uri="urn:schemas-microsoft-com:office:smarttags" w:element="Street">
        <w:r w:rsidRPr="000A6D87">
          <w:rPr>
            <w:smallCaps/>
            <w:sz w:val="22"/>
            <w:szCs w:val="22"/>
          </w:rPr>
          <w:t>Box 969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City">
        <w:r w:rsidRPr="000A6D87">
          <w:rPr>
            <w:smallCaps/>
            <w:sz w:val="22"/>
            <w:szCs w:val="22"/>
          </w:rPr>
          <w:t>Superior</w:t>
        </w:r>
      </w:smartTag>
      <w:r w:rsidRPr="000A6D87">
        <w:rPr>
          <w:smallCaps/>
          <w:sz w:val="22"/>
          <w:szCs w:val="22"/>
        </w:rPr>
        <w:t xml:space="preserve">, </w:t>
      </w:r>
      <w:smartTag w:uri="urn:schemas-microsoft-com:office:smarttags" w:element="State">
        <w:r w:rsidRPr="000A6D87">
          <w:rPr>
            <w:smallCaps/>
            <w:sz w:val="22"/>
            <w:szCs w:val="22"/>
          </w:rPr>
          <w:t>Wisconsin</w:t>
        </w:r>
      </w:smartTag>
      <w:r w:rsidRPr="000A6D87">
        <w:rPr>
          <w:smallCaps/>
          <w:sz w:val="22"/>
          <w:szCs w:val="22"/>
        </w:rPr>
        <w:t xml:space="preserve"> </w:t>
      </w:r>
      <w:smartTag w:uri="urn:schemas-microsoft-com:office:smarttags" w:element="PostalCode">
        <w:r w:rsidRPr="000A6D87">
          <w:rPr>
            <w:smallCaps/>
            <w:sz w:val="22"/>
            <w:szCs w:val="22"/>
          </w:rPr>
          <w:t>54880</w:t>
        </w:r>
      </w:smartTag>
    </w:smartTag>
  </w:p>
  <w:p w14:paraId="76E3FCC3" w14:textId="77777777" w:rsidR="00793702" w:rsidRDefault="00DE52CF" w:rsidP="00DE52CF">
    <w:pPr>
      <w:jc w:val="center"/>
      <w:rPr>
        <w:sz w:val="22"/>
        <w:szCs w:val="22"/>
      </w:rPr>
    </w:pPr>
    <w:r w:rsidRPr="000A6D87">
      <w:rPr>
        <w:smallCaps/>
        <w:sz w:val="22"/>
        <w:szCs w:val="22"/>
      </w:rPr>
      <w:t>715-394-0205   Fax 715-395-3149</w:t>
    </w:r>
  </w:p>
  <w:p w14:paraId="2364C8B7" w14:textId="77777777" w:rsidR="00DE52CF" w:rsidRPr="00DE52CF" w:rsidRDefault="00DE52CF" w:rsidP="00DE52CF">
    <w:pPr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04C7F" w14:textId="77777777" w:rsidR="00B03C7B" w:rsidRDefault="00B03C7B">
      <w:r>
        <w:separator/>
      </w:r>
    </w:p>
  </w:footnote>
  <w:footnote w:type="continuationSeparator" w:id="0">
    <w:p w14:paraId="2138D6BD" w14:textId="77777777" w:rsidR="00B03C7B" w:rsidRDefault="00B03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D52A8" w14:textId="77777777" w:rsidR="007E51A3" w:rsidRDefault="007E51A3" w:rsidP="007E51A3">
    <w:pPr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C206E6" wp14:editId="048F9281">
          <wp:simplePos x="0" y="0"/>
          <wp:positionH relativeFrom="column">
            <wp:posOffset>175895</wp:posOffset>
          </wp:positionH>
          <wp:positionV relativeFrom="paragraph">
            <wp:posOffset>-128270</wp:posOffset>
          </wp:positionV>
          <wp:extent cx="1104900" cy="152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15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C8BE70" w14:textId="77777777" w:rsidR="007E51A3" w:rsidRPr="007E51A3" w:rsidRDefault="007E51A3" w:rsidP="007E51A3">
    <w:pPr>
      <w:jc w:val="center"/>
      <w:rPr>
        <w:b/>
        <w:smallCaps/>
        <w:color w:val="000000"/>
      </w:rPr>
    </w:pPr>
  </w:p>
  <w:p w14:paraId="6D3EAC7F" w14:textId="77777777" w:rsidR="007E51A3" w:rsidRPr="000675CB" w:rsidRDefault="007E51A3" w:rsidP="007E51A3">
    <w:pPr>
      <w:jc w:val="center"/>
      <w:rPr>
        <w:b/>
        <w:smallCaps/>
        <w:color w:val="000000"/>
        <w:sz w:val="44"/>
        <w:szCs w:val="44"/>
      </w:rPr>
    </w:pPr>
    <w:r>
      <w:rPr>
        <w:b/>
        <w:smallCaps/>
        <w:color w:val="000000"/>
        <w:sz w:val="44"/>
        <w:szCs w:val="44"/>
      </w:rPr>
      <w:t xml:space="preserve">         </w:t>
    </w:r>
    <w:r w:rsidRPr="000675CB">
      <w:rPr>
        <w:b/>
        <w:smallCaps/>
        <w:color w:val="000000"/>
        <w:sz w:val="44"/>
        <w:szCs w:val="44"/>
      </w:rPr>
      <w:t>D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i o c e s e</w:t>
    </w:r>
    <w:r w:rsidRPr="000675CB">
      <w:rPr>
        <w:b/>
        <w:smallCaps/>
        <w:color w:val="000000"/>
        <w:sz w:val="44"/>
        <w:szCs w:val="44"/>
      </w:rPr>
      <w:t xml:space="preserve"> 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of</w:t>
    </w:r>
    <w:r>
      <w:rPr>
        <w:b/>
        <w:smallCaps/>
        <w:color w:val="000000"/>
        <w:sz w:val="44"/>
        <w:szCs w:val="44"/>
      </w:rPr>
      <w:t xml:space="preserve"> </w:t>
    </w:r>
    <w:r w:rsidRPr="000675CB">
      <w:rPr>
        <w:b/>
        <w:smallCaps/>
        <w:color w:val="000000"/>
        <w:sz w:val="44"/>
        <w:szCs w:val="44"/>
      </w:rPr>
      <w:t xml:space="preserve"> S</w:t>
    </w:r>
    <w:r>
      <w:rPr>
        <w:b/>
        <w:smallCaps/>
        <w:color w:val="000000"/>
        <w:sz w:val="44"/>
        <w:szCs w:val="44"/>
      </w:rPr>
      <w:t xml:space="preserve"> </w:t>
    </w:r>
    <w:r w:rsidRPr="000A6D87">
      <w:rPr>
        <w:b/>
        <w:smallCaps/>
        <w:color w:val="000000"/>
        <w:sz w:val="40"/>
        <w:szCs w:val="40"/>
      </w:rPr>
      <w:t>u p e r i o r</w:t>
    </w:r>
  </w:p>
  <w:p w14:paraId="186C6DDD" w14:textId="77777777" w:rsidR="007E51A3" w:rsidRPr="009D7612" w:rsidRDefault="007E51A3" w:rsidP="007E51A3">
    <w:pPr>
      <w:jc w:val="center"/>
      <w:rPr>
        <w:smallCaps/>
        <w:color w:val="000000"/>
        <w:sz w:val="32"/>
        <w:szCs w:val="32"/>
      </w:rPr>
    </w:pPr>
    <w:r>
      <w:rPr>
        <w:smallCaps/>
        <w:color w:val="000000"/>
        <w:sz w:val="32"/>
        <w:szCs w:val="32"/>
      </w:rPr>
      <w:t xml:space="preserve">          </w:t>
    </w:r>
    <w:r w:rsidR="00DE52CF">
      <w:rPr>
        <w:smallCaps/>
        <w:color w:val="000000"/>
        <w:sz w:val="32"/>
        <w:szCs w:val="32"/>
      </w:rPr>
      <w:t xml:space="preserve"> </w:t>
    </w:r>
    <w:r>
      <w:rPr>
        <w:smallCaps/>
        <w:color w:val="000000"/>
        <w:sz w:val="32"/>
        <w:szCs w:val="32"/>
      </w:rPr>
      <w:t xml:space="preserve">  </w:t>
    </w:r>
    <w:r w:rsidRPr="009D7612">
      <w:rPr>
        <w:smallCaps/>
        <w:color w:val="000000"/>
        <w:sz w:val="32"/>
        <w:szCs w:val="32"/>
      </w:rPr>
      <w:t>Office of the Bishop</w:t>
    </w:r>
  </w:p>
  <w:p w14:paraId="12BF7627" w14:textId="77777777" w:rsidR="007E51A3" w:rsidRPr="009D7612" w:rsidRDefault="007E51A3" w:rsidP="007E51A3">
    <w:pPr>
      <w:jc w:val="center"/>
      <w:rPr>
        <w:color w:val="000000"/>
        <w:sz w:val="36"/>
        <w:szCs w:val="36"/>
      </w:rPr>
    </w:pPr>
  </w:p>
  <w:p w14:paraId="562478DA" w14:textId="77777777" w:rsidR="007E51A3" w:rsidRDefault="007E51A3" w:rsidP="007E51A3"/>
  <w:p w14:paraId="503D365C" w14:textId="77777777" w:rsidR="0056295E" w:rsidRDefault="005629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xN7AwsDQzNzW1MLBQ0lEKTi0uzszPAykwNKwFANXvb1QtAAAA"/>
  </w:docVars>
  <w:rsids>
    <w:rsidRoot w:val="00D41337"/>
    <w:rsid w:val="00044B88"/>
    <w:rsid w:val="001360D6"/>
    <w:rsid w:val="001F13D5"/>
    <w:rsid w:val="00252BD0"/>
    <w:rsid w:val="002560DF"/>
    <w:rsid w:val="003344EB"/>
    <w:rsid w:val="00361906"/>
    <w:rsid w:val="003A79E5"/>
    <w:rsid w:val="003C1571"/>
    <w:rsid w:val="0043068F"/>
    <w:rsid w:val="004656DA"/>
    <w:rsid w:val="004A6D6C"/>
    <w:rsid w:val="004E78CB"/>
    <w:rsid w:val="00513A1D"/>
    <w:rsid w:val="00520A60"/>
    <w:rsid w:val="0056295E"/>
    <w:rsid w:val="005D6B82"/>
    <w:rsid w:val="005F6104"/>
    <w:rsid w:val="00626F24"/>
    <w:rsid w:val="0064335C"/>
    <w:rsid w:val="00655F57"/>
    <w:rsid w:val="00657D31"/>
    <w:rsid w:val="00710795"/>
    <w:rsid w:val="00722D51"/>
    <w:rsid w:val="00744E76"/>
    <w:rsid w:val="00793702"/>
    <w:rsid w:val="007D2307"/>
    <w:rsid w:val="007D2DBB"/>
    <w:rsid w:val="007E51A3"/>
    <w:rsid w:val="00930522"/>
    <w:rsid w:val="00950864"/>
    <w:rsid w:val="00955E39"/>
    <w:rsid w:val="00966FAC"/>
    <w:rsid w:val="009B53BA"/>
    <w:rsid w:val="009D12EA"/>
    <w:rsid w:val="00A06AB1"/>
    <w:rsid w:val="00A33576"/>
    <w:rsid w:val="00A4280A"/>
    <w:rsid w:val="00A578CA"/>
    <w:rsid w:val="00A67BE6"/>
    <w:rsid w:val="00A92F45"/>
    <w:rsid w:val="00AE55E5"/>
    <w:rsid w:val="00B03C7B"/>
    <w:rsid w:val="00B06A6C"/>
    <w:rsid w:val="00B235CD"/>
    <w:rsid w:val="00BA74A3"/>
    <w:rsid w:val="00BC3E30"/>
    <w:rsid w:val="00BE7600"/>
    <w:rsid w:val="00C0156A"/>
    <w:rsid w:val="00CC205D"/>
    <w:rsid w:val="00D41337"/>
    <w:rsid w:val="00D63F19"/>
    <w:rsid w:val="00D723CB"/>
    <w:rsid w:val="00DE52CF"/>
    <w:rsid w:val="00E32EF3"/>
    <w:rsid w:val="00E9711B"/>
    <w:rsid w:val="00EE1C40"/>
    <w:rsid w:val="00F36005"/>
    <w:rsid w:val="00F4543E"/>
    <w:rsid w:val="00FD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8193"/>
    <o:shapelayout v:ext="edit">
      <o:idmap v:ext="edit" data="1"/>
    </o:shapelayout>
  </w:shapeDefaults>
  <w:decimalSymbol w:val="."/>
  <w:listSeparator w:val=","/>
  <w14:docId w14:val="390B9E4B"/>
  <w15:docId w15:val="{71F7EC17-B247-489F-B2A2-1B748ECCE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7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71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Superior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Lyons</dc:creator>
  <cp:lastModifiedBy>Steve Tarnowski</cp:lastModifiedBy>
  <cp:revision>6</cp:revision>
  <cp:lastPrinted>2019-03-22T15:27:00Z</cp:lastPrinted>
  <dcterms:created xsi:type="dcterms:W3CDTF">2023-04-10T00:39:00Z</dcterms:created>
  <dcterms:modified xsi:type="dcterms:W3CDTF">2023-04-11T17:59:00Z</dcterms:modified>
</cp:coreProperties>
</file>